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E705E" w14:textId="77777777" w:rsidR="00586ED1" w:rsidRPr="005C22CC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</w:p>
    <w:p w14:paraId="0E499C48" w14:textId="77777777" w:rsidR="00CC5547" w:rsidRPr="005C22CC" w:rsidRDefault="00CC5547" w:rsidP="00CC5547">
      <w:pPr>
        <w:jc w:val="center"/>
        <w:rPr>
          <w:rFonts w:cs="Times New Roman"/>
          <w:b/>
          <w:bCs/>
        </w:rPr>
      </w:pPr>
      <w:r w:rsidRPr="005C22CC">
        <w:rPr>
          <w:rFonts w:cs="Times New Roman"/>
          <w:b/>
          <w:bCs/>
        </w:rPr>
        <w:t>Hillsborough NH</w:t>
      </w:r>
    </w:p>
    <w:p w14:paraId="38FD34F2" w14:textId="77777777" w:rsidR="002C1ED9" w:rsidRPr="005C22CC" w:rsidRDefault="00392C8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April </w:t>
      </w:r>
      <w:r w:rsidR="001635D5">
        <w:rPr>
          <w:rFonts w:eastAsia="Calibri" w:cs="Times New Roman"/>
          <w:b/>
          <w:bCs/>
          <w:color w:val="000000"/>
        </w:rPr>
        <w:t>21</w:t>
      </w:r>
      <w:r w:rsidR="0037168B" w:rsidRPr="005C22CC">
        <w:rPr>
          <w:rFonts w:eastAsia="Calibri" w:cs="Times New Roman"/>
          <w:b/>
          <w:bCs/>
          <w:color w:val="000000"/>
        </w:rPr>
        <w:t xml:space="preserve">,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14:paraId="64E509FE" w14:textId="77777777" w:rsidR="00851D4C" w:rsidRPr="005C22CC" w:rsidRDefault="00851D4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AGENDA </w:t>
      </w:r>
    </w:p>
    <w:p w14:paraId="41BD4C8F" w14:textId="77777777" w:rsidR="009E5D7B" w:rsidRPr="005C22CC" w:rsidRDefault="009F605F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Meeting </w:t>
      </w:r>
      <w:r w:rsidR="009E3F39" w:rsidRPr="005C22CC">
        <w:rPr>
          <w:rFonts w:eastAsia="Calibri" w:cs="Times New Roman"/>
          <w:b/>
          <w:bCs/>
          <w:color w:val="000000"/>
        </w:rPr>
        <w:t>H</w:t>
      </w:r>
      <w:r w:rsidRPr="005C22CC">
        <w:rPr>
          <w:rFonts w:eastAsia="Calibri" w:cs="Times New Roman"/>
          <w:b/>
          <w:bCs/>
          <w:color w:val="000000"/>
        </w:rPr>
        <w:t xml:space="preserve">eld </w:t>
      </w:r>
      <w:r w:rsidR="009E3F39" w:rsidRPr="005C22CC">
        <w:rPr>
          <w:rFonts w:eastAsia="Calibri" w:cs="Times New Roman"/>
          <w:b/>
          <w:bCs/>
          <w:color w:val="000000"/>
        </w:rPr>
        <w:t>U</w:t>
      </w:r>
      <w:r w:rsidRPr="005C22CC">
        <w:rPr>
          <w:rFonts w:eastAsia="Calibri" w:cs="Times New Roman"/>
          <w:b/>
          <w:bCs/>
          <w:color w:val="000000"/>
        </w:rPr>
        <w:t xml:space="preserve">sing the </w:t>
      </w:r>
      <w:r w:rsidR="00B14DDF" w:rsidRPr="00B14DDF">
        <w:rPr>
          <w:rFonts w:eastAsia="Calibri" w:cs="Times New Roman"/>
          <w:b/>
          <w:bCs/>
          <w:color w:val="000000"/>
          <w:u w:val="single"/>
        </w:rPr>
        <w:t>ZOOM</w:t>
      </w:r>
      <w:r w:rsidRPr="005C22CC">
        <w:rPr>
          <w:rFonts w:eastAsia="Calibri" w:cs="Times New Roman"/>
          <w:b/>
          <w:bCs/>
          <w:color w:val="000000"/>
        </w:rPr>
        <w:t xml:space="preserve"> Platform</w:t>
      </w:r>
    </w:p>
    <w:p w14:paraId="162EEA63" w14:textId="77777777" w:rsidR="001060DD" w:rsidRPr="00BB4B92" w:rsidRDefault="001060DD">
      <w:pPr>
        <w:autoSpaceDE w:val="0"/>
        <w:jc w:val="center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20E282AD" w14:textId="77777777" w:rsidR="00083AF1" w:rsidRDefault="00083AF1" w:rsidP="00083AF1">
      <w:pPr>
        <w:autoSpaceDE w:val="0"/>
        <w:ind w:left="709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*The </w:t>
      </w:r>
      <w:r w:rsidR="0046500D">
        <w:rPr>
          <w:rFonts w:eastAsia="Calibri" w:cs="Times New Roman"/>
          <w:b/>
          <w:bCs/>
          <w:color w:val="000000"/>
        </w:rPr>
        <w:t>ZOOM</w:t>
      </w:r>
      <w:r>
        <w:rPr>
          <w:rFonts w:eastAsia="Calibri" w:cs="Times New Roman"/>
          <w:b/>
          <w:bCs/>
          <w:color w:val="000000"/>
        </w:rPr>
        <w:t xml:space="preserve"> location is open at 6:30pm to assist those with technical issues accessing the meeting.  No Planning Board business will be discussed.  </w:t>
      </w:r>
    </w:p>
    <w:p w14:paraId="2CBBEEDB" w14:textId="77777777"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40C71064" w14:textId="77777777"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14:paraId="2FCC9516" w14:textId="77777777"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56802EC7" w14:textId="77777777" w:rsidR="008A1F04" w:rsidRPr="008A1F04" w:rsidRDefault="008A1F04" w:rsidP="001227A9">
      <w:pPr>
        <w:suppressAutoHyphens w:val="0"/>
        <w:autoSpaceDE w:val="0"/>
        <w:autoSpaceDN w:val="0"/>
        <w:adjustRightInd w:val="0"/>
        <w:ind w:right="-54"/>
        <w:rPr>
          <w:rFonts w:eastAsia="Times New Roman" w:cs="Times New Roman"/>
          <w:b/>
          <w:kern w:val="0"/>
          <w:lang w:eastAsia="en-US" w:bidi="ar-SA"/>
        </w:rPr>
      </w:pPr>
      <w:r w:rsidRPr="008A1F04">
        <w:rPr>
          <w:rFonts w:eastAsia="Times New Roman" w:cs="Times New Roman"/>
          <w:b/>
          <w:kern w:val="0"/>
          <w:lang w:eastAsia="en-US" w:bidi="ar-SA"/>
        </w:rPr>
        <w:t>Reading of the Covid Check List</w:t>
      </w:r>
    </w:p>
    <w:p w14:paraId="0E8F7491" w14:textId="77777777" w:rsidR="001227A9" w:rsidRPr="002E3285" w:rsidRDefault="001227A9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3077A436" w14:textId="77777777"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14:paraId="78E374AB" w14:textId="77777777"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48FFC825" w14:textId="77777777" w:rsidR="0034167B" w:rsidRPr="003C7120" w:rsidRDefault="0034167B" w:rsidP="008A1F04">
      <w:pPr>
        <w:rPr>
          <w:b/>
        </w:rPr>
      </w:pPr>
      <w:r>
        <w:rPr>
          <w:b/>
        </w:rPr>
        <w:t>Minutes</w:t>
      </w:r>
      <w:r w:rsidR="001227A9">
        <w:rPr>
          <w:b/>
        </w:rPr>
        <w:tab/>
      </w:r>
      <w:r w:rsidR="00342798">
        <w:rPr>
          <w:b/>
        </w:rPr>
        <w:t>04/07/2021</w:t>
      </w:r>
    </w:p>
    <w:p w14:paraId="17AE0F62" w14:textId="77777777" w:rsidR="00342798" w:rsidRDefault="00342798" w:rsidP="008A1F04">
      <w:pPr>
        <w:rPr>
          <w:b/>
        </w:rPr>
      </w:pPr>
    </w:p>
    <w:p w14:paraId="0B90D136" w14:textId="77777777" w:rsidR="00342798" w:rsidRDefault="008A1F04" w:rsidP="008A1F04">
      <w:pPr>
        <w:rPr>
          <w:b/>
        </w:rPr>
      </w:pPr>
      <w:r>
        <w:rPr>
          <w:b/>
        </w:rPr>
        <w:t>Site Plan Review</w:t>
      </w:r>
      <w:r w:rsidR="00923D5F">
        <w:rPr>
          <w:b/>
        </w:rPr>
        <w:tab/>
      </w:r>
      <w:r w:rsidR="00342798">
        <w:rPr>
          <w:b/>
        </w:rPr>
        <w:tab/>
      </w:r>
      <w:r w:rsidR="00342798">
        <w:rPr>
          <w:b/>
        </w:rPr>
        <w:tab/>
      </w:r>
      <w:r w:rsidR="00342798">
        <w:rPr>
          <w:b/>
        </w:rPr>
        <w:tab/>
        <w:t>7:</w:t>
      </w:r>
      <w:r w:rsidR="00F632BB">
        <w:rPr>
          <w:b/>
        </w:rPr>
        <w:t>05</w:t>
      </w:r>
      <w:r w:rsidR="00342798">
        <w:rPr>
          <w:b/>
        </w:rPr>
        <w:t xml:space="preserve"> pm</w:t>
      </w:r>
    </w:p>
    <w:p w14:paraId="4DB6B758" w14:textId="77777777" w:rsidR="008A1F04" w:rsidRDefault="008A1F04" w:rsidP="008A1F04">
      <w:r w:rsidRPr="00CE333E">
        <w:t>Map 1 Lots 21-1 &amp; 27</w:t>
      </w:r>
    </w:p>
    <w:p w14:paraId="75A483AE" w14:textId="77777777" w:rsidR="008A1F04" w:rsidRDefault="008A1F04" w:rsidP="008A1F04">
      <w:r>
        <w:t>25 &amp; 31 Carr Rd.</w:t>
      </w:r>
    </w:p>
    <w:p w14:paraId="435CACD0" w14:textId="77777777" w:rsidR="008A1F04" w:rsidRDefault="008A1F04" w:rsidP="008A1F04">
      <w:r>
        <w:t>Kevin McCauley</w:t>
      </w:r>
    </w:p>
    <w:p w14:paraId="555E721D" w14:textId="77777777" w:rsidR="008A1F04" w:rsidRDefault="008A1F04" w:rsidP="008A1F04">
      <w:r>
        <w:t>Case No. 2020-02</w:t>
      </w:r>
    </w:p>
    <w:p w14:paraId="234CB879" w14:textId="77777777" w:rsidR="00102BDC" w:rsidRDefault="00102BDC" w:rsidP="008A1F04"/>
    <w:p w14:paraId="514DD00D" w14:textId="77777777" w:rsidR="00102BDC" w:rsidRPr="00102BDC" w:rsidRDefault="00102BDC" w:rsidP="008A1F04">
      <w:pPr>
        <w:rPr>
          <w:b/>
        </w:rPr>
      </w:pPr>
      <w:r w:rsidRPr="00102BDC">
        <w:rPr>
          <w:b/>
        </w:rPr>
        <w:t>To be CONTINUED to Public Hearing 5/5/21</w:t>
      </w:r>
    </w:p>
    <w:p w14:paraId="31335140" w14:textId="77777777" w:rsidR="00102BDC" w:rsidRDefault="00102BDC" w:rsidP="008A1F04"/>
    <w:p w14:paraId="18C0C584" w14:textId="77777777" w:rsidR="00923D5F" w:rsidRPr="00C21976" w:rsidRDefault="00C21976" w:rsidP="00C21976">
      <w:pPr>
        <w:pStyle w:val="ListParagraph"/>
        <w:numPr>
          <w:ilvl w:val="0"/>
          <w:numId w:val="26"/>
        </w:num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Hearing times are estimated.  </w:t>
      </w:r>
    </w:p>
    <w:p w14:paraId="36661472" w14:textId="77777777" w:rsidR="0016409E" w:rsidRDefault="0016409E" w:rsidP="00B14DDF"/>
    <w:p w14:paraId="052B3BCC" w14:textId="77777777" w:rsidR="00F632BB" w:rsidRDefault="00F632BB" w:rsidP="00F632BB">
      <w:pPr>
        <w:rPr>
          <w:rFonts w:eastAsiaTheme="minorHAnsi" w:cs="Calibri"/>
          <w:kern w:val="0"/>
          <w:sz w:val="22"/>
          <w:szCs w:val="22"/>
          <w:lang w:eastAsia="en-US" w:bidi="ar-SA"/>
        </w:rPr>
      </w:pPr>
      <w:r>
        <w:t>Topic: Hillsborough Planning Board</w:t>
      </w:r>
    </w:p>
    <w:p w14:paraId="66A1C78A" w14:textId="77777777" w:rsidR="00F632BB" w:rsidRDefault="00F632BB" w:rsidP="00F632BB">
      <w:r>
        <w:t>Time: Apr 21, 2021 06:30 PM Eastern Time (US and Canada)</w:t>
      </w:r>
    </w:p>
    <w:p w14:paraId="6770EF71" w14:textId="77777777" w:rsidR="00F632BB" w:rsidRDefault="00F632BB" w:rsidP="00F632BB"/>
    <w:p w14:paraId="729EBAFB" w14:textId="77777777" w:rsidR="00F632BB" w:rsidRDefault="00F632BB" w:rsidP="00F632BB">
      <w:r>
        <w:t>Join Zoom Meeting</w:t>
      </w:r>
    </w:p>
    <w:p w14:paraId="4E7835D4" w14:textId="77777777" w:rsidR="00F632BB" w:rsidRDefault="00B141B2" w:rsidP="00F632BB">
      <w:hyperlink r:id="rId8" w:history="1">
        <w:r w:rsidR="00F632BB">
          <w:rPr>
            <w:rStyle w:val="Hyperlink"/>
          </w:rPr>
          <w:t>https://us02web.zoom.us/j/88482924493?pwd=NDRDRDFZSHppQkVaRTdCRlIzU21ydz09</w:t>
        </w:r>
      </w:hyperlink>
    </w:p>
    <w:p w14:paraId="74B5EF96" w14:textId="77777777" w:rsidR="00F632BB" w:rsidRDefault="00F632BB" w:rsidP="00F632BB"/>
    <w:p w14:paraId="02B54B13" w14:textId="77777777" w:rsidR="00F632BB" w:rsidRDefault="00F632BB" w:rsidP="00F632BB">
      <w:r>
        <w:t>Meeting ID: 884 8292 4493</w:t>
      </w:r>
    </w:p>
    <w:p w14:paraId="000DDBDE" w14:textId="77777777" w:rsidR="00F632BB" w:rsidRDefault="00F632BB" w:rsidP="00F632BB">
      <w:r>
        <w:t>Passcode: 462265</w:t>
      </w:r>
    </w:p>
    <w:p w14:paraId="2EB87D76" w14:textId="77777777" w:rsidR="00F632BB" w:rsidRDefault="00F632BB" w:rsidP="00F632BB"/>
    <w:p w14:paraId="76B1EFF9" w14:textId="77777777" w:rsidR="00F632BB" w:rsidRDefault="00F632BB" w:rsidP="00F632BB">
      <w:r>
        <w:t>Dial by your location</w:t>
      </w:r>
    </w:p>
    <w:p w14:paraId="23502A11" w14:textId="77777777" w:rsidR="00F632BB" w:rsidRDefault="00F632BB" w:rsidP="00F632BB">
      <w:r>
        <w:t>+1 929 205 6099 US (New York)</w:t>
      </w:r>
    </w:p>
    <w:p w14:paraId="556AA11F" w14:textId="77777777" w:rsidR="00F632BB" w:rsidRDefault="00F632BB" w:rsidP="00F632BB">
      <w:r>
        <w:t>+1 301 715 8592 US (Washington DC)</w:t>
      </w:r>
    </w:p>
    <w:p w14:paraId="76B3FF05" w14:textId="77777777" w:rsidR="00F632BB" w:rsidRDefault="00F632BB" w:rsidP="00F632BB">
      <w:r>
        <w:t>+1 312 626 6799 US (Chicago)</w:t>
      </w:r>
    </w:p>
    <w:p w14:paraId="724B5E12" w14:textId="77777777" w:rsidR="00F632BB" w:rsidRDefault="00F632BB" w:rsidP="00F632BB">
      <w:r>
        <w:t>+1 669 900 6833 US (San Jose)</w:t>
      </w:r>
    </w:p>
    <w:p w14:paraId="5064D119" w14:textId="77777777" w:rsidR="00F632BB" w:rsidRDefault="00F632BB" w:rsidP="00F632BB">
      <w:r>
        <w:t>+1 253 215 8782 US (Tacoma)</w:t>
      </w:r>
    </w:p>
    <w:p w14:paraId="46B68FF6" w14:textId="77777777" w:rsidR="00F632BB" w:rsidRDefault="00F632BB" w:rsidP="00F632BB">
      <w:r>
        <w:t>+1 346 248 7799 US (Houston)</w:t>
      </w:r>
    </w:p>
    <w:p w14:paraId="64BDAF13" w14:textId="77777777" w:rsidR="00F632BB" w:rsidRDefault="00F632BB" w:rsidP="00B14DDF"/>
    <w:p w14:paraId="5BF25C85" w14:textId="77777777" w:rsidR="0016409E" w:rsidRDefault="0016409E" w:rsidP="00B14DDF">
      <w:r>
        <w:t>Robyn Payson, Planning Director</w:t>
      </w:r>
    </w:p>
    <w:p w14:paraId="7BD43460" w14:textId="77777777" w:rsidR="0016409E" w:rsidRDefault="0016409E" w:rsidP="00B14DDF">
      <w:r>
        <w:t>603-464-7971</w:t>
      </w:r>
    </w:p>
    <w:p w14:paraId="16EA53D1" w14:textId="77777777" w:rsidR="0016409E" w:rsidRDefault="0016409E" w:rsidP="00B14DDF">
      <w:r>
        <w:t>robyn@hillsboroughnh.net</w:t>
      </w:r>
    </w:p>
    <w:p w14:paraId="369E4607" w14:textId="77777777" w:rsidR="00B14DDF" w:rsidRDefault="00B14DDF" w:rsidP="00B14DDF"/>
    <w:sectPr w:rsidR="00B14DDF" w:rsidSect="00B14AD8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75B35" w14:textId="77777777" w:rsidR="00B141B2" w:rsidRDefault="00B141B2" w:rsidP="007800CF">
      <w:r>
        <w:separator/>
      </w:r>
    </w:p>
  </w:endnote>
  <w:endnote w:type="continuationSeparator" w:id="0">
    <w:p w14:paraId="30226FFB" w14:textId="77777777" w:rsidR="00B141B2" w:rsidRDefault="00B141B2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58A0" w14:textId="77777777"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D6349" w14:textId="77777777" w:rsidR="00B141B2" w:rsidRDefault="00B141B2" w:rsidP="007800CF">
      <w:r>
        <w:separator/>
      </w:r>
    </w:p>
  </w:footnote>
  <w:footnote w:type="continuationSeparator" w:id="0">
    <w:p w14:paraId="00C74D41" w14:textId="77777777" w:rsidR="00B141B2" w:rsidRDefault="00B141B2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4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9"/>
  </w:num>
  <w:num w:numId="4">
    <w:abstractNumId w:val="18"/>
  </w:num>
  <w:num w:numId="5">
    <w:abstractNumId w:val="6"/>
  </w:num>
  <w:num w:numId="6">
    <w:abstractNumId w:val="21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5"/>
  </w:num>
  <w:num w:numId="12">
    <w:abstractNumId w:val="24"/>
  </w:num>
  <w:num w:numId="13">
    <w:abstractNumId w:val="11"/>
  </w:num>
  <w:num w:numId="14">
    <w:abstractNumId w:val="12"/>
  </w:num>
  <w:num w:numId="15">
    <w:abstractNumId w:val="22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0"/>
  </w:num>
  <w:num w:numId="25">
    <w:abstractNumId w:val="15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21BA7"/>
    <w:rsid w:val="003321D6"/>
    <w:rsid w:val="003333FD"/>
    <w:rsid w:val="0034167B"/>
    <w:rsid w:val="00342798"/>
    <w:rsid w:val="003579F5"/>
    <w:rsid w:val="0037168B"/>
    <w:rsid w:val="0038696C"/>
    <w:rsid w:val="00392C8C"/>
    <w:rsid w:val="00396EF0"/>
    <w:rsid w:val="003A1B2C"/>
    <w:rsid w:val="003B4CE3"/>
    <w:rsid w:val="003C7120"/>
    <w:rsid w:val="003E1A5B"/>
    <w:rsid w:val="003E39D7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1893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2003B"/>
    <w:rsid w:val="00823F1E"/>
    <w:rsid w:val="00833902"/>
    <w:rsid w:val="0083476B"/>
    <w:rsid w:val="00845A45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B0749"/>
    <w:rsid w:val="008B68AC"/>
    <w:rsid w:val="008C1550"/>
    <w:rsid w:val="008C50D6"/>
    <w:rsid w:val="008C6FC3"/>
    <w:rsid w:val="008D48E6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90CDF"/>
    <w:rsid w:val="00AA27E8"/>
    <w:rsid w:val="00AC011A"/>
    <w:rsid w:val="00AC1FE0"/>
    <w:rsid w:val="00AC4EAF"/>
    <w:rsid w:val="00B0075E"/>
    <w:rsid w:val="00B141B2"/>
    <w:rsid w:val="00B14AD8"/>
    <w:rsid w:val="00B14DDF"/>
    <w:rsid w:val="00B15673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07476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19DF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56E1A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5A2A"/>
    <w:rsid w:val="00EE1B16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A5A09D9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482924493?pwd=NDRDRDFZSHppQkVaRTdCRlIzU21ydz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B41C9-FDE8-4349-9C43-7F085F186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Land Use Secretary</cp:lastModifiedBy>
  <cp:revision>2</cp:revision>
  <cp:lastPrinted>2019-12-04T21:48:00Z</cp:lastPrinted>
  <dcterms:created xsi:type="dcterms:W3CDTF">2021-04-20T17:09:00Z</dcterms:created>
  <dcterms:modified xsi:type="dcterms:W3CDTF">2021-04-20T17:09:00Z</dcterms:modified>
</cp:coreProperties>
</file>